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nee Brook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n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ok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16 North Medford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nee.b.brook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7272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